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40E3FDE1" w:rsidR="007B6571" w:rsidRDefault="00256145" w:rsidP="001B1BF4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77777777" w:rsidR="003E1E36" w:rsidRPr="00EB4085" w:rsidRDefault="003E1E36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615BE20F" w:rsidR="003B73D6" w:rsidRDefault="00CE43AA" w:rsidP="00242994">
      <w:pPr>
        <w:pStyle w:val="Heading3"/>
        <w:rPr>
          <w:noProof/>
        </w:rPr>
      </w:pPr>
      <w:r>
        <w:t xml:space="preserve">Ok- </w:t>
      </w:r>
      <w:r w:rsidR="000015B3"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 w:rsidR="000015B3"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ListParagraph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6673C454" w:rsidR="009611E6" w:rsidRDefault="00697928" w:rsidP="009611E6">
      <w:pPr>
        <w:pStyle w:val="Heading3"/>
        <w:rPr>
          <w:noProof/>
        </w:rPr>
      </w:pPr>
      <w:r>
        <w:t xml:space="preserve">Ok - </w:t>
      </w:r>
      <w:r w:rsidR="009611E6" w:rsidRPr="00242994">
        <w:t>Login</w:t>
      </w:r>
      <w:r w:rsidR="009611E6"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2CF85739" w:rsidR="00AF1850" w:rsidRPr="00AC4476" w:rsidRDefault="00697928" w:rsidP="00242994">
      <w:pPr>
        <w:pStyle w:val="Heading3"/>
        <w:rPr>
          <w:noProof/>
        </w:rPr>
      </w:pPr>
      <w:r>
        <w:t xml:space="preserve">Ok- </w:t>
      </w:r>
      <w:r w:rsidR="006652BC" w:rsidRPr="00242994">
        <w:t>Register</w:t>
      </w:r>
      <w:r w:rsidR="006652BC"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31A35F4D" w:rsidR="00350D71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5B1636C4" w:rsidR="00F625C3" w:rsidRPr="00AC4476" w:rsidRDefault="00697928" w:rsidP="00242994">
      <w:pPr>
        <w:pStyle w:val="Heading3"/>
        <w:rPr>
          <w:noProof/>
        </w:rPr>
      </w:pPr>
      <w:r>
        <w:lastRenderedPageBreak/>
        <w:t xml:space="preserve">Ok- </w:t>
      </w:r>
      <w:r w:rsidR="00F625C3"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4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4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71A8B225" w:rsidR="003616E9" w:rsidRDefault="00F87E65" w:rsidP="00242994">
      <w:pPr>
        <w:pStyle w:val="Heading3"/>
        <w:rPr>
          <w:noProof/>
        </w:rPr>
      </w:pPr>
      <w:r>
        <w:rPr>
          <w:noProof/>
        </w:rPr>
        <w:t xml:space="preserve">Ok - </w:t>
      </w:r>
      <w:r w:rsidR="006724A0"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49F0292A" w:rsidR="002D4880" w:rsidRPr="00AC4476" w:rsidRDefault="00176EEA" w:rsidP="00242994">
      <w:pPr>
        <w:pStyle w:val="Heading3"/>
        <w:rPr>
          <w:noProof/>
        </w:rPr>
      </w:pPr>
      <w:r>
        <w:rPr>
          <w:noProof/>
        </w:rPr>
        <w:lastRenderedPageBreak/>
        <w:t xml:space="preserve">Ok - </w:t>
      </w:r>
      <w:r w:rsidR="0041486E">
        <w:rPr>
          <w:noProof/>
        </w:rPr>
        <w:t>Dashboard</w:t>
      </w:r>
      <w:r w:rsidR="002D4880">
        <w:rPr>
          <w:noProof/>
        </w:rPr>
        <w:t xml:space="preserve"> (1</w:t>
      </w:r>
      <w:r w:rsidR="0041486E"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1886BF45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488C2176" w:rsidR="002D4880" w:rsidRDefault="00317FFA" w:rsidP="00242994">
      <w:pPr>
        <w:pStyle w:val="Heading3"/>
      </w:pPr>
      <w:r>
        <w:lastRenderedPageBreak/>
        <w:t xml:space="preserve">Ok - </w:t>
      </w:r>
      <w:r w:rsidR="00C109FE"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9D8213" w:rsidR="00CD112E" w:rsidRDefault="008808D9" w:rsidP="00DB35A1">
      <w:pPr>
        <w:pStyle w:val="Heading3"/>
        <w:rPr>
          <w:noProof/>
        </w:rPr>
      </w:pPr>
      <w:r>
        <w:rPr>
          <w:noProof/>
        </w:rPr>
        <w:lastRenderedPageBreak/>
        <w:t xml:space="preserve">Ok - </w:t>
      </w:r>
      <w:r w:rsidR="00CD112E">
        <w:rPr>
          <w:noProof/>
        </w:rPr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6EFAD150" w:rsidR="008E723E" w:rsidRDefault="00317FFA" w:rsidP="00DB35A1">
      <w:pPr>
        <w:pStyle w:val="Heading3"/>
        <w:rPr>
          <w:noProof/>
        </w:rPr>
      </w:pPr>
      <w:r>
        <w:t xml:space="preserve">Ok - </w:t>
      </w:r>
      <w:r w:rsidR="008E723E" w:rsidRPr="00DB35A1">
        <w:t>Delete</w:t>
      </w:r>
      <w:r w:rsidR="008E723E"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5A94B3E7" w:rsidR="00201EFC" w:rsidRDefault="00B87595" w:rsidP="00DB35A1">
      <w:pPr>
        <w:pStyle w:val="Heading3"/>
        <w:rPr>
          <w:noProof/>
        </w:rPr>
      </w:pPr>
      <w:r>
        <w:rPr>
          <w:noProof/>
        </w:rPr>
        <w:t xml:space="preserve">Ok - </w:t>
      </w:r>
      <w:r w:rsidR="00047AC2"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</w:rPr>
        <w:lastRenderedPageBreak/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lastRenderedPageBreak/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5"/>
      <w:footerReference w:type="default" r:id="rId36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5225E" w14:textId="77777777" w:rsidR="00B41400" w:rsidRDefault="00B41400" w:rsidP="008068A2">
      <w:pPr>
        <w:spacing w:after="0" w:line="240" w:lineRule="auto"/>
      </w:pPr>
      <w:r>
        <w:separator/>
      </w:r>
    </w:p>
  </w:endnote>
  <w:endnote w:type="continuationSeparator" w:id="0">
    <w:p w14:paraId="6D091724" w14:textId="77777777" w:rsidR="00B41400" w:rsidRDefault="00B414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54AA5" w14:textId="77777777" w:rsidR="00B41400" w:rsidRDefault="00B41400" w:rsidP="008068A2">
      <w:pPr>
        <w:spacing w:after="0" w:line="240" w:lineRule="auto"/>
      </w:pPr>
      <w:r>
        <w:separator/>
      </w:r>
    </w:p>
  </w:footnote>
  <w:footnote w:type="continuationSeparator" w:id="0">
    <w:p w14:paraId="5EDCCDDB" w14:textId="77777777" w:rsidR="00B41400" w:rsidRDefault="00B414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6EEA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17FFA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97928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08D9"/>
    <w:rsid w:val="00882B81"/>
    <w:rsid w:val="00884545"/>
    <w:rsid w:val="008846E7"/>
    <w:rsid w:val="00884A80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03A1"/>
    <w:rsid w:val="00B30BBF"/>
    <w:rsid w:val="00B3458E"/>
    <w:rsid w:val="00B37136"/>
    <w:rsid w:val="00B37908"/>
    <w:rsid w:val="00B41400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87595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43AA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7E65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3</TotalTime>
  <Pages>15</Pages>
  <Words>2421</Words>
  <Characters>13800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Velikov SvilenVelikov</cp:lastModifiedBy>
  <cp:revision>28</cp:revision>
  <cp:lastPrinted>2014-02-12T16:33:00Z</cp:lastPrinted>
  <dcterms:created xsi:type="dcterms:W3CDTF">2021-07-06T11:30:00Z</dcterms:created>
  <dcterms:modified xsi:type="dcterms:W3CDTF">2022-05-02T14:26:00Z</dcterms:modified>
  <cp:category>programming, education, software engineering, software development</cp:category>
</cp:coreProperties>
</file>